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80394917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219C7759" w14:textId="3AD3ADEA" w:rsidR="008914A3" w:rsidRDefault="008914A3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09"/>
          </w:tblGrid>
          <w:tr w:rsidR="008914A3" w14:paraId="04A82879" w14:textId="77777777">
            <w:sdt>
              <w:sdtPr>
                <w:rPr>
                  <w:color w:val="2F5496" w:themeColor="accent1" w:themeShade="BF"/>
                  <w:sz w:val="96"/>
                  <w:szCs w:val="96"/>
                </w:rPr>
                <w:alias w:val="Company"/>
                <w:id w:val="13406915"/>
                <w:placeholder>
                  <w:docPart w:val="5F96BEB5D74C4080AC6B2E42B036F55D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A9B58BE" w14:textId="742D5EB4" w:rsidR="008914A3" w:rsidRPr="008914A3" w:rsidRDefault="008914A3">
                    <w:pPr>
                      <w:pStyle w:val="NoSpacing"/>
                      <w:rPr>
                        <w:color w:val="2F5496" w:themeColor="accent1" w:themeShade="BF"/>
                        <w:sz w:val="96"/>
                        <w:szCs w:val="96"/>
                      </w:rPr>
                    </w:pPr>
                    <w:r w:rsidRPr="008914A3">
                      <w:rPr>
                        <w:color w:val="2F5496" w:themeColor="accent1" w:themeShade="BF"/>
                        <w:sz w:val="96"/>
                        <w:szCs w:val="96"/>
                      </w:rPr>
                      <w:t>Reversible Computation</w:t>
                    </w:r>
                  </w:p>
                </w:tc>
              </w:sdtContent>
            </w:sdt>
          </w:tr>
          <w:tr w:rsidR="008914A3" w14:paraId="30DFA195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D381F9738C59495CA7B8E60C025AB9D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2256D51" w14:textId="10B543AF" w:rsidR="008914A3" w:rsidRDefault="008914A3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User Manual</w:t>
                    </w:r>
                  </w:p>
                </w:sdtContent>
              </w:sdt>
            </w:tc>
          </w:tr>
          <w:tr w:rsidR="008914A3" w14:paraId="439631C1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7657F6791D864F58AE5C91F3F008FDF7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E468CDA" w14:textId="2A425511" w:rsidR="008914A3" w:rsidRDefault="008914A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V2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8914A3" w14:paraId="76570BF3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93D78FA" w14:textId="77777777" w:rsidR="008914A3" w:rsidRDefault="008914A3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063B0787" w14:textId="09FC9B04" w:rsidR="008914A3" w:rsidRDefault="008914A3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id w:val="209858688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  <w:lang w:val="en-GB"/>
          <w14:ligatures w14:val="standardContextual"/>
        </w:rPr>
      </w:sdtEndPr>
      <w:sdtContent>
        <w:p w14:paraId="00404846" w14:textId="7272F0C0" w:rsidR="008914A3" w:rsidRDefault="008914A3">
          <w:pPr>
            <w:pStyle w:val="TOCHeading"/>
          </w:pPr>
          <w:r>
            <w:t>Table of Contents</w:t>
          </w:r>
        </w:p>
        <w:p w14:paraId="364A5478" w14:textId="79AB2DCC" w:rsidR="00041A1F" w:rsidRDefault="008914A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8461206" w:history="1">
            <w:r w:rsidR="00041A1F" w:rsidRPr="000A10D5">
              <w:rPr>
                <w:rStyle w:val="Hyperlink"/>
                <w:noProof/>
                <w:lang w:val="en-US"/>
              </w:rPr>
              <w:t>Sprint 1 Features</w:t>
            </w:r>
            <w:r w:rsidR="00041A1F">
              <w:rPr>
                <w:noProof/>
                <w:webHidden/>
              </w:rPr>
              <w:tab/>
            </w:r>
            <w:r w:rsidR="00041A1F">
              <w:rPr>
                <w:noProof/>
                <w:webHidden/>
              </w:rPr>
              <w:fldChar w:fldCharType="begin"/>
            </w:r>
            <w:r w:rsidR="00041A1F">
              <w:rPr>
                <w:noProof/>
                <w:webHidden/>
              </w:rPr>
              <w:instrText xml:space="preserve"> PAGEREF _Toc128461206 \h </w:instrText>
            </w:r>
            <w:r w:rsidR="00041A1F">
              <w:rPr>
                <w:noProof/>
                <w:webHidden/>
              </w:rPr>
            </w:r>
            <w:r w:rsidR="00041A1F">
              <w:rPr>
                <w:noProof/>
                <w:webHidden/>
              </w:rPr>
              <w:fldChar w:fldCharType="separate"/>
            </w:r>
            <w:r w:rsidR="00041A1F">
              <w:rPr>
                <w:noProof/>
                <w:webHidden/>
              </w:rPr>
              <w:t>1</w:t>
            </w:r>
            <w:r w:rsidR="00041A1F">
              <w:rPr>
                <w:noProof/>
                <w:webHidden/>
              </w:rPr>
              <w:fldChar w:fldCharType="end"/>
            </w:r>
          </w:hyperlink>
        </w:p>
        <w:p w14:paraId="5C974BCB" w14:textId="30E5FFC5" w:rsidR="00041A1F" w:rsidRDefault="00041A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07" w:history="1">
            <w:r w:rsidRPr="000A10D5">
              <w:rPr>
                <w:rStyle w:val="Hyperlink"/>
                <w:noProof/>
                <w:lang w:val="en-US"/>
              </w:rPr>
              <w:t>Create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3A089" w14:textId="46EEB197" w:rsidR="00041A1F" w:rsidRDefault="00041A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08" w:history="1">
            <w:r w:rsidRPr="000A10D5">
              <w:rPr>
                <w:rStyle w:val="Hyperlink"/>
                <w:noProof/>
                <w:lang w:val="en-US"/>
              </w:rPr>
              <w:t>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26FED" w14:textId="231CC651" w:rsidR="00041A1F" w:rsidRDefault="00041A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09" w:history="1">
            <w:r w:rsidRPr="000A10D5">
              <w:rPr>
                <w:rStyle w:val="Hyperlink"/>
                <w:noProof/>
                <w:lang w:val="en-US"/>
              </w:rPr>
              <w:t>Sprint 2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CADDD" w14:textId="26143BA6" w:rsidR="00041A1F" w:rsidRDefault="00041A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0" w:history="1">
            <w:r w:rsidRPr="000A10D5">
              <w:rPr>
                <w:rStyle w:val="Hyperlink"/>
                <w:noProof/>
                <w:lang w:val="en-US"/>
              </w:rPr>
              <w:t>Edit profile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6DE2A" w14:textId="514F6AD2" w:rsidR="00041A1F" w:rsidRDefault="00041A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1" w:history="1">
            <w:r w:rsidRPr="000A10D5">
              <w:rPr>
                <w:rStyle w:val="Hyperlink"/>
                <w:noProof/>
                <w:lang w:val="en-US"/>
              </w:rPr>
              <w:t>Change first/last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5B3DF" w14:textId="5AC7ED59" w:rsidR="00041A1F" w:rsidRDefault="00041A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2" w:history="1">
            <w:r w:rsidRPr="000A10D5">
              <w:rPr>
                <w:rStyle w:val="Hyperlink"/>
                <w:noProof/>
                <w:lang w:val="en-US"/>
              </w:rPr>
              <w:t>Change email 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237D9" w14:textId="05A15AA2" w:rsidR="00041A1F" w:rsidRDefault="00041A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3" w:history="1">
            <w:r w:rsidRPr="000A10D5">
              <w:rPr>
                <w:rStyle w:val="Hyperlink"/>
                <w:noProof/>
                <w:lang w:val="en-US"/>
              </w:rPr>
              <w:t>Change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53E66" w14:textId="394650CE" w:rsidR="00041A1F" w:rsidRDefault="00041A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4" w:history="1">
            <w:r w:rsidRPr="000A10D5">
              <w:rPr>
                <w:rStyle w:val="Hyperlink"/>
                <w:noProof/>
                <w:lang w:val="en-US"/>
              </w:rPr>
              <w:t>Access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79C3C" w14:textId="56796281" w:rsidR="00041A1F" w:rsidRDefault="00041A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5" w:history="1">
            <w:r w:rsidRPr="000A10D5">
              <w:rPr>
                <w:rStyle w:val="Hyperlink"/>
                <w:noProof/>
                <w:lang w:val="en-US"/>
              </w:rPr>
              <w:t>View Po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160B8" w14:textId="784DA922" w:rsidR="00041A1F" w:rsidRDefault="00041A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6" w:history="1">
            <w:r w:rsidRPr="000A10D5">
              <w:rPr>
                <w:rStyle w:val="Hyperlink"/>
                <w:noProof/>
                <w:lang w:val="en-US"/>
              </w:rPr>
              <w:t>Search Posts/Pub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85227" w14:textId="4253D100" w:rsidR="00041A1F" w:rsidRDefault="00041A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461217" w:history="1">
            <w:r w:rsidRPr="000A10D5">
              <w:rPr>
                <w:rStyle w:val="Hyperlink"/>
                <w:noProof/>
                <w:lang w:val="en-US"/>
              </w:rPr>
              <w:t>View Popular Posts / Pro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46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15E73" w14:textId="06247DCF" w:rsidR="008914A3" w:rsidRDefault="008914A3">
          <w:r>
            <w:rPr>
              <w:b/>
              <w:bCs/>
              <w:noProof/>
            </w:rPr>
            <w:fldChar w:fldCharType="end"/>
          </w:r>
        </w:p>
      </w:sdtContent>
    </w:sdt>
    <w:p w14:paraId="790CEF2B" w14:textId="4A730F37" w:rsidR="008914A3" w:rsidRDefault="008914A3" w:rsidP="008F2082">
      <w:pPr>
        <w:pStyle w:val="Heading1"/>
        <w:rPr>
          <w:lang w:val="en-US"/>
        </w:rPr>
      </w:pPr>
      <w:bookmarkStart w:id="0" w:name="_Toc128461206"/>
      <w:r>
        <w:rPr>
          <w:lang w:val="en-US"/>
        </w:rPr>
        <w:t>Sprint 1 Features</w:t>
      </w:r>
      <w:bookmarkEnd w:id="0"/>
    </w:p>
    <w:p w14:paraId="3B1BA079" w14:textId="7C65E2FF" w:rsidR="008914A3" w:rsidRDefault="008914A3" w:rsidP="008914A3">
      <w:pPr>
        <w:pStyle w:val="Heading2"/>
        <w:rPr>
          <w:lang w:val="en-US"/>
        </w:rPr>
      </w:pPr>
      <w:bookmarkStart w:id="1" w:name="_Toc128461207"/>
      <w:r>
        <w:rPr>
          <w:lang w:val="en-US"/>
        </w:rPr>
        <w:t>Create Account</w:t>
      </w:r>
      <w:bookmarkEnd w:id="1"/>
    </w:p>
    <w:p w14:paraId="6BC238EF" w14:textId="63DD8573" w:rsidR="008914A3" w:rsidRDefault="008914A3" w:rsidP="008914A3">
      <w:pPr>
        <w:rPr>
          <w:lang w:val="en-US"/>
        </w:rPr>
      </w:pPr>
      <w:r w:rsidRPr="008914A3">
        <w:rPr>
          <w:lang w:val="en-US"/>
        </w:rPr>
        <w:drawing>
          <wp:anchor distT="0" distB="0" distL="114300" distR="114300" simplePos="0" relativeHeight="251671552" behindDoc="0" locked="0" layoutInCell="1" allowOverlap="1" wp14:anchorId="6322594F" wp14:editId="145A815C">
            <wp:simplePos x="0" y="0"/>
            <wp:positionH relativeFrom="column">
              <wp:posOffset>0</wp:posOffset>
            </wp:positionH>
            <wp:positionV relativeFrom="paragraph">
              <wp:posOffset>1693</wp:posOffset>
            </wp:positionV>
            <wp:extent cx="1667804" cy="821267"/>
            <wp:effectExtent l="0" t="0" r="8890" b="0"/>
            <wp:wrapSquare wrapText="bothSides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804" cy="821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 xml:space="preserve">To create an account, click on the ‘Get Started’ button in the center of the index </w:t>
      </w:r>
      <w:proofErr w:type="gramStart"/>
      <w:r>
        <w:rPr>
          <w:lang w:val="en-US"/>
        </w:rPr>
        <w:t>page</w:t>
      </w:r>
      <w:proofErr w:type="gramEnd"/>
    </w:p>
    <w:p w14:paraId="4455821D" w14:textId="1F6D7D9C" w:rsidR="00511DF1" w:rsidRDefault="00511DF1" w:rsidP="008914A3">
      <w:pPr>
        <w:rPr>
          <w:lang w:val="en-US"/>
        </w:rPr>
      </w:pPr>
    </w:p>
    <w:p w14:paraId="467892CD" w14:textId="7FC5E7F0" w:rsidR="00511DF1" w:rsidRDefault="00511DF1" w:rsidP="008914A3">
      <w:pPr>
        <w:rPr>
          <w:lang w:val="en-US"/>
        </w:rPr>
      </w:pPr>
    </w:p>
    <w:p w14:paraId="665FE65C" w14:textId="054D74F5" w:rsidR="00511DF1" w:rsidRDefault="00511DF1" w:rsidP="008914A3">
      <w:pPr>
        <w:rPr>
          <w:lang w:val="en-US"/>
        </w:rPr>
      </w:pPr>
      <w:r w:rsidRPr="00511DF1">
        <w:rPr>
          <w:lang w:val="en-US"/>
        </w:rPr>
        <w:drawing>
          <wp:anchor distT="0" distB="0" distL="114300" distR="114300" simplePos="0" relativeHeight="251672576" behindDoc="0" locked="0" layoutInCell="1" allowOverlap="1" wp14:anchorId="6664CD9E" wp14:editId="4A97A9B4">
            <wp:simplePos x="0" y="0"/>
            <wp:positionH relativeFrom="column">
              <wp:posOffset>0</wp:posOffset>
            </wp:positionH>
            <wp:positionV relativeFrom="paragraph">
              <wp:posOffset>2328</wp:posOffset>
            </wp:positionV>
            <wp:extent cx="2192867" cy="2943849"/>
            <wp:effectExtent l="0" t="0" r="0" b="9525"/>
            <wp:wrapSquare wrapText="bothSides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2867" cy="29438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 xml:space="preserve">You’ll be redirected to the registration </w:t>
      </w:r>
      <w:proofErr w:type="gramStart"/>
      <w:r>
        <w:rPr>
          <w:lang w:val="en-US"/>
        </w:rPr>
        <w:t>page</w:t>
      </w:r>
      <w:proofErr w:type="gramEnd"/>
    </w:p>
    <w:p w14:paraId="64098155" w14:textId="77777777" w:rsidR="00511DF1" w:rsidRDefault="00511DF1" w:rsidP="008914A3">
      <w:pPr>
        <w:rPr>
          <w:lang w:val="en-US"/>
        </w:rPr>
      </w:pPr>
      <w:r>
        <w:rPr>
          <w:lang w:val="en-US"/>
        </w:rPr>
        <w:t>Enter your desired account details in the input boxes and ensure the details are valid</w:t>
      </w:r>
    </w:p>
    <w:p w14:paraId="078C959A" w14:textId="486D894F" w:rsidR="00511DF1" w:rsidRDefault="00511DF1" w:rsidP="008914A3">
      <w:pPr>
        <w:rPr>
          <w:lang w:val="en-US"/>
        </w:rPr>
      </w:pPr>
      <w:r>
        <w:rPr>
          <w:lang w:val="en-US"/>
        </w:rPr>
        <w:t>Enter a valid email address:</w:t>
      </w:r>
    </w:p>
    <w:p w14:paraId="68F6990C" w14:textId="77777777" w:rsidR="00511DF1" w:rsidRDefault="00511DF1" w:rsidP="00511D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ust include an ‘@’ </w:t>
      </w:r>
      <w:proofErr w:type="gramStart"/>
      <w:r>
        <w:rPr>
          <w:lang w:val="en-US"/>
        </w:rPr>
        <w:t>symbol</w:t>
      </w:r>
      <w:proofErr w:type="gramEnd"/>
    </w:p>
    <w:p w14:paraId="575A58CB" w14:textId="77777777" w:rsidR="00511DF1" w:rsidRDefault="00511DF1" w:rsidP="00511D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ust include a domain </w:t>
      </w:r>
      <w:proofErr w:type="gramStart"/>
      <w:r>
        <w:rPr>
          <w:lang w:val="en-US"/>
        </w:rPr>
        <w:t>name</w:t>
      </w:r>
      <w:proofErr w:type="gramEnd"/>
    </w:p>
    <w:p w14:paraId="458A3C12" w14:textId="2D398520" w:rsidR="00511DF1" w:rsidRDefault="00511DF1" w:rsidP="00511D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ustn’t include invalid </w:t>
      </w:r>
      <w:proofErr w:type="gramStart"/>
      <w:r>
        <w:rPr>
          <w:lang w:val="en-US"/>
        </w:rPr>
        <w:t>characters</w:t>
      </w:r>
      <w:proofErr w:type="gramEnd"/>
    </w:p>
    <w:p w14:paraId="56C0112E" w14:textId="3CCA8A7E" w:rsidR="00511DF1" w:rsidRDefault="00511DF1" w:rsidP="00511DF1">
      <w:pPr>
        <w:rPr>
          <w:lang w:val="en-US"/>
        </w:rPr>
      </w:pPr>
      <w:r>
        <w:rPr>
          <w:lang w:val="en-US"/>
        </w:rPr>
        <w:t>Then click the ‘Register’ button, the page will be refreshed</w:t>
      </w:r>
      <w:r>
        <w:rPr>
          <w:lang w:val="en-US"/>
        </w:rPr>
        <w:br/>
      </w:r>
      <w:r w:rsidRPr="00511DF1">
        <w:rPr>
          <w:lang w:val="en-US"/>
        </w:rPr>
        <w:drawing>
          <wp:inline distT="0" distB="0" distL="0" distR="0" wp14:anchorId="25615AC5" wp14:editId="05A1C96C">
            <wp:extent cx="2133600" cy="608856"/>
            <wp:effectExtent l="0" t="0" r="0" b="127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77420" cy="62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  <w:t>And a message will appear if your registration was successful.</w:t>
      </w:r>
    </w:p>
    <w:p w14:paraId="412FC93B" w14:textId="0BBC8DD2" w:rsidR="00511DF1" w:rsidRDefault="00511DF1" w:rsidP="00511DF1">
      <w:pPr>
        <w:pStyle w:val="Heading2"/>
        <w:rPr>
          <w:lang w:val="en-US"/>
        </w:rPr>
      </w:pPr>
      <w:bookmarkStart w:id="2" w:name="_Toc128461208"/>
      <w:r>
        <w:rPr>
          <w:lang w:val="en-US"/>
        </w:rPr>
        <w:lastRenderedPageBreak/>
        <w:t>Login</w:t>
      </w:r>
      <w:bookmarkEnd w:id="2"/>
    </w:p>
    <w:p w14:paraId="5B9956E7" w14:textId="01839333" w:rsidR="00511DF1" w:rsidRPr="00511DF1" w:rsidRDefault="00511DF1" w:rsidP="00511DF1">
      <w:pPr>
        <w:rPr>
          <w:lang w:val="en-US"/>
        </w:rPr>
      </w:pPr>
      <w:r>
        <w:rPr>
          <w:lang w:val="en-US"/>
        </w:rPr>
        <w:t>To access the login page</w:t>
      </w:r>
      <w:r>
        <w:rPr>
          <w:lang w:val="en-US"/>
        </w:rPr>
        <w:br/>
      </w:r>
      <w:r w:rsidRPr="00511DF1">
        <w:rPr>
          <w:lang w:val="en-US"/>
        </w:rPr>
        <w:drawing>
          <wp:inline distT="0" distB="0" distL="0" distR="0" wp14:anchorId="077ACD88" wp14:editId="35FD0FA4">
            <wp:extent cx="2125133" cy="52103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55131" cy="52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  <w:t>Click on the ‘Already got an account’ prompt on the register page</w:t>
      </w:r>
      <w:r>
        <w:rPr>
          <w:lang w:val="en-US"/>
        </w:rPr>
        <w:br/>
      </w:r>
      <w:r w:rsidRPr="00511DF1">
        <w:rPr>
          <w:lang w:val="en-US"/>
        </w:rPr>
        <w:drawing>
          <wp:anchor distT="0" distB="0" distL="114300" distR="114300" simplePos="0" relativeHeight="251673600" behindDoc="0" locked="0" layoutInCell="1" allowOverlap="1" wp14:anchorId="14FD1E42" wp14:editId="41D0A69A">
            <wp:simplePos x="0" y="0"/>
            <wp:positionH relativeFrom="column">
              <wp:posOffset>0</wp:posOffset>
            </wp:positionH>
            <wp:positionV relativeFrom="paragraph">
              <wp:posOffset>899795</wp:posOffset>
            </wp:positionV>
            <wp:extent cx="2774315" cy="2599055"/>
            <wp:effectExtent l="0" t="0" r="6985" b="0"/>
            <wp:wrapSquare wrapText="bothSides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315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264E74" w14:textId="140F6168" w:rsidR="00511DF1" w:rsidRDefault="00511DF1" w:rsidP="00511DF1">
      <w:pPr>
        <w:rPr>
          <w:lang w:val="en-US"/>
        </w:rPr>
      </w:pPr>
      <w:r>
        <w:rPr>
          <w:lang w:val="en-US"/>
        </w:rPr>
        <w:t xml:space="preserve">You’ll be redirected to the </w:t>
      </w:r>
      <w:r>
        <w:rPr>
          <w:lang w:val="en-US"/>
        </w:rPr>
        <w:t>login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page</w:t>
      </w:r>
      <w:proofErr w:type="gramEnd"/>
    </w:p>
    <w:p w14:paraId="2D18976B" w14:textId="1044DF3C" w:rsidR="00511DF1" w:rsidRDefault="00511DF1" w:rsidP="00511DF1">
      <w:pPr>
        <w:rPr>
          <w:lang w:val="en-US"/>
        </w:rPr>
      </w:pPr>
      <w:r>
        <w:rPr>
          <w:lang w:val="en-US"/>
        </w:rPr>
        <w:t xml:space="preserve">Enter your email and password you created when registering and click the ‘Login </w:t>
      </w:r>
      <w:proofErr w:type="gramStart"/>
      <w:r>
        <w:rPr>
          <w:lang w:val="en-US"/>
        </w:rPr>
        <w:t>button’</w:t>
      </w:r>
      <w:proofErr w:type="gramEnd"/>
    </w:p>
    <w:p w14:paraId="3D34C056" w14:textId="2BC37E48" w:rsidR="00511DF1" w:rsidRDefault="00511DF1" w:rsidP="00511DF1">
      <w:pPr>
        <w:rPr>
          <w:lang w:val="en-US"/>
        </w:rPr>
      </w:pPr>
    </w:p>
    <w:p w14:paraId="05D05E3C" w14:textId="25BBE19D" w:rsidR="00511DF1" w:rsidRDefault="00511DF1" w:rsidP="00511DF1">
      <w:pPr>
        <w:rPr>
          <w:lang w:val="en-US"/>
        </w:rPr>
      </w:pPr>
    </w:p>
    <w:p w14:paraId="33CB1841" w14:textId="116E55C0" w:rsidR="00511DF1" w:rsidRDefault="00511DF1" w:rsidP="00511DF1">
      <w:pPr>
        <w:rPr>
          <w:lang w:val="en-US"/>
        </w:rPr>
      </w:pPr>
    </w:p>
    <w:p w14:paraId="50DC5BF3" w14:textId="30C051C5" w:rsidR="00511DF1" w:rsidRDefault="00511DF1" w:rsidP="00511DF1">
      <w:pPr>
        <w:rPr>
          <w:lang w:val="en-US"/>
        </w:rPr>
      </w:pPr>
    </w:p>
    <w:p w14:paraId="5D0DB9E6" w14:textId="72A18365" w:rsidR="00511DF1" w:rsidRDefault="00511DF1" w:rsidP="00511DF1">
      <w:pPr>
        <w:rPr>
          <w:lang w:val="en-US"/>
        </w:rPr>
      </w:pPr>
    </w:p>
    <w:p w14:paraId="393AA789" w14:textId="77777777" w:rsidR="00511DF1" w:rsidRDefault="00511DF1" w:rsidP="00511DF1">
      <w:pPr>
        <w:rPr>
          <w:lang w:val="en-US"/>
        </w:rPr>
      </w:pPr>
    </w:p>
    <w:p w14:paraId="53876B2C" w14:textId="35626D95" w:rsidR="00511DF1" w:rsidRDefault="00511DF1" w:rsidP="00511DF1">
      <w:pPr>
        <w:rPr>
          <w:lang w:val="en-US"/>
        </w:rPr>
      </w:pPr>
      <w:r w:rsidRPr="00511DF1">
        <w:rPr>
          <w:lang w:val="en-US"/>
        </w:rPr>
        <w:drawing>
          <wp:inline distT="0" distB="0" distL="0" distR="0" wp14:anchorId="6151AE23" wp14:editId="5BF99137">
            <wp:extent cx="5892800" cy="2399948"/>
            <wp:effectExtent l="0" t="0" r="0" b="63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5948" cy="2405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  <w:t xml:space="preserve">After logging in, you’ll be redirected to the </w:t>
      </w:r>
      <w:proofErr w:type="gramStart"/>
      <w:r>
        <w:rPr>
          <w:lang w:val="en-US"/>
        </w:rPr>
        <w:t>homepage</w:t>
      </w:r>
      <w:proofErr w:type="gramEnd"/>
    </w:p>
    <w:p w14:paraId="0A58361F" w14:textId="2FB2C287" w:rsidR="008F2082" w:rsidRDefault="008F2082" w:rsidP="008F2082">
      <w:pPr>
        <w:pStyle w:val="Heading1"/>
        <w:rPr>
          <w:lang w:val="en-US"/>
        </w:rPr>
      </w:pPr>
      <w:bookmarkStart w:id="3" w:name="_Toc128461209"/>
      <w:r>
        <w:rPr>
          <w:lang w:val="en-US"/>
        </w:rPr>
        <w:lastRenderedPageBreak/>
        <w:t>Sprint 2 Features</w:t>
      </w:r>
      <w:bookmarkEnd w:id="3"/>
    </w:p>
    <w:p w14:paraId="1A6E5DC1" w14:textId="03EBD7A3" w:rsidR="00F27A1D" w:rsidRDefault="009D11E6" w:rsidP="008F2082">
      <w:pPr>
        <w:pStyle w:val="Heading2"/>
        <w:rPr>
          <w:lang w:val="en-US"/>
        </w:rPr>
      </w:pPr>
      <w:bookmarkStart w:id="4" w:name="_Toc128461210"/>
      <w:r w:rsidRPr="009D11E6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C47DB5D" wp14:editId="4BC8E7FE">
            <wp:simplePos x="0" y="0"/>
            <wp:positionH relativeFrom="column">
              <wp:posOffset>0</wp:posOffset>
            </wp:positionH>
            <wp:positionV relativeFrom="paragraph">
              <wp:posOffset>243205</wp:posOffset>
            </wp:positionV>
            <wp:extent cx="2057400" cy="1872615"/>
            <wp:effectExtent l="0" t="0" r="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77C">
        <w:rPr>
          <w:lang w:val="en-US"/>
        </w:rPr>
        <w:t>E</w:t>
      </w:r>
      <w:r w:rsidR="008F2082">
        <w:rPr>
          <w:lang w:val="en-US"/>
        </w:rPr>
        <w:t xml:space="preserve">dit profile </w:t>
      </w:r>
      <w:proofErr w:type="gramStart"/>
      <w:r w:rsidR="008F2082">
        <w:rPr>
          <w:lang w:val="en-US"/>
        </w:rPr>
        <w:t>information</w:t>
      </w:r>
      <w:bookmarkEnd w:id="4"/>
      <w:proofErr w:type="gramEnd"/>
    </w:p>
    <w:p w14:paraId="66F5C25F" w14:textId="1D369AAB" w:rsidR="008F2082" w:rsidRDefault="008F2082" w:rsidP="008F2082">
      <w:pPr>
        <w:rPr>
          <w:lang w:val="en-US"/>
        </w:rPr>
      </w:pPr>
    </w:p>
    <w:p w14:paraId="3465E1CB" w14:textId="48CE8F7E" w:rsidR="008F2082" w:rsidRDefault="008F2082" w:rsidP="008F2082">
      <w:pPr>
        <w:rPr>
          <w:lang w:val="en-US"/>
        </w:rPr>
      </w:pPr>
      <w:r>
        <w:rPr>
          <w:lang w:val="en-US"/>
        </w:rPr>
        <w:t>To edit profile information</w:t>
      </w:r>
      <w:r w:rsidR="009D11E6">
        <w:rPr>
          <w:lang w:val="en-US"/>
        </w:rPr>
        <w:t xml:space="preserve">, </w:t>
      </w:r>
      <w:r>
        <w:rPr>
          <w:lang w:val="en-US"/>
        </w:rPr>
        <w:t>hover over the ‘Profile’ icon in the top right of the page</w:t>
      </w:r>
    </w:p>
    <w:p w14:paraId="7D7B4D23" w14:textId="7E4B385D" w:rsidR="009D11E6" w:rsidRDefault="008F2082" w:rsidP="008F2082">
      <w:pPr>
        <w:rPr>
          <w:lang w:val="en-US"/>
        </w:rPr>
      </w:pPr>
      <w:r>
        <w:rPr>
          <w:lang w:val="en-US"/>
        </w:rPr>
        <w:t xml:space="preserve">A dropdown menu will appear, click ‘Edit </w:t>
      </w:r>
      <w:proofErr w:type="gramStart"/>
      <w:r>
        <w:rPr>
          <w:lang w:val="en-US"/>
        </w:rPr>
        <w:t>Information</w:t>
      </w:r>
      <w:proofErr w:type="gramEnd"/>
      <w:r>
        <w:rPr>
          <w:lang w:val="en-US"/>
        </w:rPr>
        <w:t>’</w:t>
      </w:r>
    </w:p>
    <w:p w14:paraId="6C2A4EAC" w14:textId="77777777" w:rsidR="009D11E6" w:rsidRDefault="009D11E6" w:rsidP="008F2082">
      <w:pPr>
        <w:rPr>
          <w:lang w:val="en-US"/>
        </w:rPr>
      </w:pPr>
    </w:p>
    <w:p w14:paraId="137448DD" w14:textId="77777777" w:rsidR="009D11E6" w:rsidRDefault="009D11E6" w:rsidP="008F2082">
      <w:pPr>
        <w:rPr>
          <w:lang w:val="en-US"/>
        </w:rPr>
      </w:pPr>
    </w:p>
    <w:p w14:paraId="21350966" w14:textId="77777777" w:rsidR="009D11E6" w:rsidRDefault="009D11E6" w:rsidP="008F2082">
      <w:pPr>
        <w:rPr>
          <w:lang w:val="en-US"/>
        </w:rPr>
      </w:pPr>
    </w:p>
    <w:p w14:paraId="1B859B96" w14:textId="17E51BF6" w:rsidR="008F2082" w:rsidRDefault="009D11E6" w:rsidP="008F2082">
      <w:pPr>
        <w:rPr>
          <w:lang w:val="en-US"/>
        </w:rPr>
      </w:pPr>
      <w:r>
        <w:rPr>
          <w:lang w:val="en-US"/>
        </w:rPr>
        <w:br/>
      </w:r>
      <w:r w:rsidR="008F2082" w:rsidRPr="008F2082">
        <w:rPr>
          <w:noProof/>
          <w:lang w:val="en-US"/>
        </w:rPr>
        <w:drawing>
          <wp:inline distT="0" distB="0" distL="0" distR="0" wp14:anchorId="10D537D8" wp14:editId="01E1B9B5">
            <wp:extent cx="5562600" cy="2699951"/>
            <wp:effectExtent l="0" t="0" r="0" b="571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34283" cy="27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80B3" w14:textId="4B6E59A0" w:rsidR="008F2082" w:rsidRDefault="009D11E6" w:rsidP="008F2082">
      <w:pPr>
        <w:rPr>
          <w:lang w:val="en-US"/>
        </w:rPr>
      </w:pPr>
      <w:r>
        <w:rPr>
          <w:lang w:val="en-US"/>
        </w:rPr>
        <w:t>Y</w:t>
      </w:r>
      <w:r w:rsidR="008F2082">
        <w:rPr>
          <w:lang w:val="en-US"/>
        </w:rPr>
        <w:t xml:space="preserve">ou’ll be redirected to </w:t>
      </w:r>
      <w:r>
        <w:rPr>
          <w:lang w:val="en-US"/>
        </w:rPr>
        <w:t>the ‘Edit Information’</w:t>
      </w:r>
      <w:r w:rsidR="008F2082">
        <w:rPr>
          <w:lang w:val="en-US"/>
        </w:rPr>
        <w:t xml:space="preserve"> </w:t>
      </w:r>
      <w:proofErr w:type="gramStart"/>
      <w:r w:rsidR="008F2082">
        <w:rPr>
          <w:lang w:val="en-US"/>
        </w:rPr>
        <w:t>page</w:t>
      </w:r>
      <w:proofErr w:type="gramEnd"/>
    </w:p>
    <w:p w14:paraId="63711DDF" w14:textId="77777777" w:rsidR="009D11E6" w:rsidRDefault="009D11E6" w:rsidP="008F2082">
      <w:pPr>
        <w:rPr>
          <w:lang w:val="en-US"/>
        </w:rPr>
      </w:pPr>
    </w:p>
    <w:p w14:paraId="5396A81B" w14:textId="4E442C87" w:rsidR="008F2082" w:rsidRDefault="008F2082" w:rsidP="008F2082">
      <w:pPr>
        <w:pStyle w:val="Heading3"/>
        <w:rPr>
          <w:lang w:val="en-US"/>
        </w:rPr>
      </w:pPr>
      <w:bookmarkStart w:id="5" w:name="_Toc128461211"/>
      <w:r>
        <w:rPr>
          <w:lang w:val="en-US"/>
        </w:rPr>
        <w:t>Chang</w:t>
      </w:r>
      <w:r w:rsidR="00F7477C">
        <w:rPr>
          <w:lang w:val="en-US"/>
        </w:rPr>
        <w:t>e</w:t>
      </w:r>
      <w:r>
        <w:rPr>
          <w:lang w:val="en-US"/>
        </w:rPr>
        <w:t xml:space="preserve"> first/last </w:t>
      </w:r>
      <w:proofErr w:type="gramStart"/>
      <w:r>
        <w:rPr>
          <w:lang w:val="en-US"/>
        </w:rPr>
        <w:t>name</w:t>
      </w:r>
      <w:bookmarkEnd w:id="5"/>
      <w:proofErr w:type="gramEnd"/>
    </w:p>
    <w:p w14:paraId="57ADD136" w14:textId="4C180AB5" w:rsidR="008F2082" w:rsidRDefault="008F2082" w:rsidP="009D11E6">
      <w:pPr>
        <w:rPr>
          <w:lang w:val="en-US"/>
        </w:rPr>
      </w:pPr>
      <w:r w:rsidRPr="008F2082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EBE0CBD" wp14:editId="5C87168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89398" cy="1805940"/>
            <wp:effectExtent l="0" t="0" r="0" b="3810"/>
            <wp:wrapSquare wrapText="bothSides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9398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5F9A05" w14:textId="189084A0" w:rsidR="008F2082" w:rsidRDefault="008F2082" w:rsidP="008F2082">
      <w:pPr>
        <w:rPr>
          <w:lang w:val="en-US"/>
        </w:rPr>
      </w:pPr>
      <w:r>
        <w:rPr>
          <w:lang w:val="en-US"/>
        </w:rPr>
        <w:t xml:space="preserve">Enter your new first/last name in the corresponding input boxes and click on the </w:t>
      </w:r>
      <w:proofErr w:type="gramStart"/>
      <w:r>
        <w:rPr>
          <w:lang w:val="en-US"/>
        </w:rPr>
        <w:t>button</w:t>
      </w:r>
      <w:proofErr w:type="gramEnd"/>
    </w:p>
    <w:p w14:paraId="5CFA29C1" w14:textId="7813D8BA" w:rsidR="009D11E6" w:rsidRDefault="008F2082" w:rsidP="009D11E6">
      <w:pPr>
        <w:rPr>
          <w:lang w:val="en-US"/>
        </w:rPr>
      </w:pPr>
      <w:r>
        <w:rPr>
          <w:lang w:val="en-US"/>
        </w:rPr>
        <w:t xml:space="preserve">The page will be refreshed, and your details will be </w:t>
      </w:r>
      <w:proofErr w:type="gramStart"/>
      <w:r>
        <w:rPr>
          <w:lang w:val="en-US"/>
        </w:rPr>
        <w:t>updated</w:t>
      </w:r>
      <w:proofErr w:type="gramEnd"/>
    </w:p>
    <w:p w14:paraId="2C6E4F9B" w14:textId="1EF0C6DA" w:rsidR="009D11E6" w:rsidRDefault="009D11E6" w:rsidP="009D11E6">
      <w:pPr>
        <w:rPr>
          <w:lang w:val="en-US"/>
        </w:rPr>
      </w:pPr>
    </w:p>
    <w:p w14:paraId="16094EFF" w14:textId="7E285025" w:rsidR="009D11E6" w:rsidRDefault="009D11E6" w:rsidP="009D11E6">
      <w:pPr>
        <w:rPr>
          <w:lang w:val="en-US"/>
        </w:rPr>
      </w:pPr>
    </w:p>
    <w:p w14:paraId="6B978E87" w14:textId="77777777" w:rsidR="009D11E6" w:rsidRDefault="009D11E6" w:rsidP="009D11E6">
      <w:pPr>
        <w:rPr>
          <w:lang w:val="en-US"/>
        </w:rPr>
      </w:pPr>
    </w:p>
    <w:p w14:paraId="4281C4EF" w14:textId="695462C1" w:rsidR="008F2082" w:rsidRDefault="008F2082" w:rsidP="008F2082">
      <w:pPr>
        <w:pStyle w:val="Heading3"/>
        <w:rPr>
          <w:lang w:val="en-US"/>
        </w:rPr>
      </w:pPr>
      <w:bookmarkStart w:id="6" w:name="_Toc128461212"/>
      <w:r>
        <w:rPr>
          <w:lang w:val="en-US"/>
        </w:rPr>
        <w:lastRenderedPageBreak/>
        <w:t>Chang</w:t>
      </w:r>
      <w:r w:rsidR="00F7477C">
        <w:rPr>
          <w:lang w:val="en-US"/>
        </w:rPr>
        <w:t>e</w:t>
      </w:r>
      <w:r>
        <w:rPr>
          <w:lang w:val="en-US"/>
        </w:rPr>
        <w:t xml:space="preserve"> email </w:t>
      </w:r>
      <w:proofErr w:type="gramStart"/>
      <w:r>
        <w:rPr>
          <w:lang w:val="en-US"/>
        </w:rPr>
        <w:t>address</w:t>
      </w:r>
      <w:bookmarkEnd w:id="6"/>
      <w:proofErr w:type="gramEnd"/>
    </w:p>
    <w:p w14:paraId="75D3A8EE" w14:textId="28A23438" w:rsidR="008F2082" w:rsidRDefault="008F2082" w:rsidP="008F2082">
      <w:pPr>
        <w:rPr>
          <w:lang w:val="en-US"/>
        </w:rPr>
      </w:pPr>
      <w:r w:rsidRPr="008F2082">
        <w:rPr>
          <w:noProof/>
          <w:lang w:val="en-US"/>
        </w:rPr>
        <w:drawing>
          <wp:inline distT="0" distB="0" distL="0" distR="0" wp14:anchorId="4A2276A2" wp14:editId="24023576">
            <wp:extent cx="3055620" cy="834671"/>
            <wp:effectExtent l="0" t="0" r="0" b="381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66244" cy="83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A0DA6" w14:textId="4B0721FE" w:rsidR="008F2082" w:rsidRDefault="008F2082" w:rsidP="008F2082">
      <w:pPr>
        <w:rPr>
          <w:lang w:val="en-US"/>
        </w:rPr>
      </w:pPr>
      <w:r>
        <w:rPr>
          <w:lang w:val="en-US"/>
        </w:rPr>
        <w:t>Enter a valid email address:</w:t>
      </w:r>
    </w:p>
    <w:p w14:paraId="6BAFE65C" w14:textId="039FF776" w:rsidR="008F2082" w:rsidRDefault="008F2082" w:rsidP="008F20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ust include an ‘@’ </w:t>
      </w:r>
      <w:proofErr w:type="gramStart"/>
      <w:r>
        <w:rPr>
          <w:lang w:val="en-US"/>
        </w:rPr>
        <w:t>symbol</w:t>
      </w:r>
      <w:proofErr w:type="gramEnd"/>
    </w:p>
    <w:p w14:paraId="2AE50930" w14:textId="03C9C76D" w:rsidR="008F2082" w:rsidRDefault="008F2082" w:rsidP="008F20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ust include a domain </w:t>
      </w:r>
      <w:proofErr w:type="gramStart"/>
      <w:r>
        <w:rPr>
          <w:lang w:val="en-US"/>
        </w:rPr>
        <w:t>name</w:t>
      </w:r>
      <w:proofErr w:type="gramEnd"/>
    </w:p>
    <w:p w14:paraId="6EF44A5E" w14:textId="5438ED54" w:rsidR="009D11E6" w:rsidRDefault="009D11E6" w:rsidP="008F20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ustn’t include invalid </w:t>
      </w:r>
      <w:proofErr w:type="gramStart"/>
      <w:r>
        <w:rPr>
          <w:lang w:val="en-US"/>
        </w:rPr>
        <w:t>characters</w:t>
      </w:r>
      <w:proofErr w:type="gramEnd"/>
    </w:p>
    <w:p w14:paraId="6C42FB44" w14:textId="39DDAB27" w:rsidR="008F2082" w:rsidRDefault="008F2082" w:rsidP="008F2082">
      <w:pPr>
        <w:rPr>
          <w:lang w:val="en-US"/>
        </w:rPr>
      </w:pPr>
      <w:r>
        <w:rPr>
          <w:lang w:val="en-US"/>
        </w:rPr>
        <w:t>Click change email address. The page is refreshed</w:t>
      </w:r>
      <w:r w:rsidR="009D11E6">
        <w:rPr>
          <w:lang w:val="en-US"/>
        </w:rPr>
        <w:t>, your email is updated, and</w:t>
      </w:r>
      <w:r>
        <w:rPr>
          <w:lang w:val="en-US"/>
        </w:rPr>
        <w:t xml:space="preserve"> your previous email address now has no association to your account.</w:t>
      </w:r>
    </w:p>
    <w:p w14:paraId="110883AE" w14:textId="109046AB" w:rsidR="008F2082" w:rsidRDefault="008F2082" w:rsidP="008F2082">
      <w:pPr>
        <w:rPr>
          <w:lang w:val="en-US"/>
        </w:rPr>
      </w:pPr>
      <w:r>
        <w:rPr>
          <w:lang w:val="en-US"/>
        </w:rPr>
        <w:t>This means, to log in, you’ll have to use your new email address.</w:t>
      </w:r>
    </w:p>
    <w:p w14:paraId="09F3C233" w14:textId="0061F503" w:rsidR="008F2082" w:rsidRDefault="008F2082" w:rsidP="008F2082">
      <w:pPr>
        <w:pStyle w:val="Heading3"/>
        <w:rPr>
          <w:lang w:val="en-US"/>
        </w:rPr>
      </w:pPr>
      <w:bookmarkStart w:id="7" w:name="_Toc128461213"/>
      <w:r>
        <w:rPr>
          <w:lang w:val="en-US"/>
        </w:rPr>
        <w:t>Chang</w:t>
      </w:r>
      <w:r w:rsidR="00F7477C">
        <w:rPr>
          <w:lang w:val="en-US"/>
        </w:rPr>
        <w:t>e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password</w:t>
      </w:r>
      <w:bookmarkEnd w:id="7"/>
      <w:proofErr w:type="gramEnd"/>
    </w:p>
    <w:p w14:paraId="31E11B67" w14:textId="77777777" w:rsidR="00F7477C" w:rsidRDefault="008F2082" w:rsidP="008F2082">
      <w:pPr>
        <w:rPr>
          <w:lang w:val="en-US"/>
        </w:rPr>
      </w:pPr>
      <w:r w:rsidRPr="008F2082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3CBCCE5" wp14:editId="394DC4FE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3108960" cy="833562"/>
            <wp:effectExtent l="0" t="0" r="0" b="5080"/>
            <wp:wrapSquare wrapText="bothSides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8335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4BB27B" w14:textId="778B1AD0" w:rsidR="008F2082" w:rsidRDefault="008F2082" w:rsidP="008F2082">
      <w:pPr>
        <w:rPr>
          <w:lang w:val="en-US"/>
        </w:rPr>
      </w:pPr>
      <w:r>
        <w:rPr>
          <w:lang w:val="en-US"/>
        </w:rPr>
        <w:t xml:space="preserve">Enter your new password and click ‘change </w:t>
      </w:r>
      <w:proofErr w:type="gramStart"/>
      <w:r>
        <w:rPr>
          <w:lang w:val="en-US"/>
        </w:rPr>
        <w:t>password’</w:t>
      </w:r>
      <w:proofErr w:type="gramEnd"/>
    </w:p>
    <w:p w14:paraId="2E9095E6" w14:textId="77777777" w:rsidR="00F7477C" w:rsidRDefault="00F7477C" w:rsidP="008F2082">
      <w:pPr>
        <w:rPr>
          <w:lang w:val="en-US"/>
        </w:rPr>
      </w:pPr>
    </w:p>
    <w:p w14:paraId="1707D829" w14:textId="00E54AF6" w:rsidR="008F2082" w:rsidRDefault="008F2082" w:rsidP="008F2082">
      <w:pPr>
        <w:rPr>
          <w:lang w:val="en-US"/>
        </w:rPr>
      </w:pPr>
      <w:r w:rsidRPr="008F2082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7AA89AB8" wp14:editId="2B8F82B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147060" cy="3325087"/>
            <wp:effectExtent l="0" t="0" r="0" b="8890"/>
            <wp:wrapSquare wrapText="bothSides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3325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79601C" w14:textId="7707B47B" w:rsidR="008F2082" w:rsidRDefault="008F2082" w:rsidP="008F2082">
      <w:pPr>
        <w:rPr>
          <w:lang w:val="en-US"/>
        </w:rPr>
      </w:pPr>
      <w:r>
        <w:rPr>
          <w:lang w:val="en-US"/>
        </w:rPr>
        <w:t>Once your new password is successfully updated, you’re logged out and redirected to the login page.</w:t>
      </w:r>
    </w:p>
    <w:p w14:paraId="7DA3CB8A" w14:textId="3B97551E" w:rsidR="008F2082" w:rsidRDefault="008F2082" w:rsidP="008F2082">
      <w:pPr>
        <w:rPr>
          <w:lang w:val="en-US"/>
        </w:rPr>
      </w:pPr>
      <w:r>
        <w:rPr>
          <w:lang w:val="en-US"/>
        </w:rPr>
        <w:t xml:space="preserve">To access your account, you now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enter your new password, and you’ll be redirected to the page you last tried to access.</w:t>
      </w:r>
    </w:p>
    <w:p w14:paraId="37A92C2D" w14:textId="701090BD" w:rsidR="00F7477C" w:rsidRDefault="00F7477C" w:rsidP="008F2082">
      <w:pPr>
        <w:rPr>
          <w:lang w:val="en-US"/>
        </w:rPr>
      </w:pPr>
    </w:p>
    <w:p w14:paraId="468D8D0F" w14:textId="3F694F97" w:rsidR="00F7477C" w:rsidRDefault="00F7477C" w:rsidP="008F2082">
      <w:pPr>
        <w:rPr>
          <w:lang w:val="en-US"/>
        </w:rPr>
      </w:pPr>
    </w:p>
    <w:p w14:paraId="461F3736" w14:textId="3695E6EA" w:rsidR="00F7477C" w:rsidRDefault="00F7477C" w:rsidP="008F2082">
      <w:pPr>
        <w:rPr>
          <w:lang w:val="en-US"/>
        </w:rPr>
      </w:pPr>
    </w:p>
    <w:p w14:paraId="2FC85FBF" w14:textId="350DF9D4" w:rsidR="00F7477C" w:rsidRDefault="00F7477C" w:rsidP="008F2082">
      <w:pPr>
        <w:rPr>
          <w:lang w:val="en-US"/>
        </w:rPr>
      </w:pPr>
    </w:p>
    <w:p w14:paraId="743612E1" w14:textId="597F2BE9" w:rsidR="00F7477C" w:rsidRDefault="00F7477C" w:rsidP="008F2082">
      <w:pPr>
        <w:rPr>
          <w:lang w:val="en-US"/>
        </w:rPr>
      </w:pPr>
    </w:p>
    <w:p w14:paraId="7EC47251" w14:textId="5162841D" w:rsidR="00F7477C" w:rsidRDefault="00F7477C" w:rsidP="008F2082">
      <w:pPr>
        <w:rPr>
          <w:lang w:val="en-US"/>
        </w:rPr>
      </w:pPr>
    </w:p>
    <w:p w14:paraId="4B731B96" w14:textId="77777777" w:rsidR="00F7477C" w:rsidRDefault="00F7477C" w:rsidP="008F2082">
      <w:pPr>
        <w:rPr>
          <w:lang w:val="en-US"/>
        </w:rPr>
      </w:pPr>
    </w:p>
    <w:p w14:paraId="43D37947" w14:textId="4B61C8F9" w:rsidR="008F2082" w:rsidRDefault="00F7477C" w:rsidP="008F2082">
      <w:pPr>
        <w:pStyle w:val="Heading2"/>
        <w:rPr>
          <w:lang w:val="en-US"/>
        </w:rPr>
      </w:pPr>
      <w:bookmarkStart w:id="8" w:name="_Toc128461214"/>
      <w:r>
        <w:rPr>
          <w:lang w:val="en-US"/>
        </w:rPr>
        <w:lastRenderedPageBreak/>
        <w:t xml:space="preserve">Access </w:t>
      </w:r>
      <w:r w:rsidR="008F2082">
        <w:rPr>
          <w:lang w:val="en-US"/>
        </w:rPr>
        <w:t>Events</w:t>
      </w:r>
      <w:bookmarkEnd w:id="8"/>
    </w:p>
    <w:p w14:paraId="65711277" w14:textId="1E51F459" w:rsidR="008F2082" w:rsidRDefault="009D11E6" w:rsidP="008F2082">
      <w:pPr>
        <w:rPr>
          <w:lang w:val="en-US"/>
        </w:rPr>
      </w:pPr>
      <w:r w:rsidRPr="009D11E6">
        <w:rPr>
          <w:noProof/>
          <w:lang w:val="en-US"/>
        </w:rPr>
        <w:drawing>
          <wp:inline distT="0" distB="0" distL="0" distR="0" wp14:anchorId="4917B4DA" wp14:editId="0731ADF8">
            <wp:extent cx="3511498" cy="792480"/>
            <wp:effectExtent l="0" t="0" r="0" b="762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91740" cy="810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71D00" w14:textId="1D7272F2" w:rsidR="008F2082" w:rsidRDefault="008F2082" w:rsidP="008F2082">
      <w:pPr>
        <w:rPr>
          <w:lang w:val="en-US"/>
        </w:rPr>
      </w:pPr>
      <w:r>
        <w:rPr>
          <w:lang w:val="en-US"/>
        </w:rPr>
        <w:t>To access the events page, find the Events option in the top center of the page (navigation bar)</w:t>
      </w:r>
    </w:p>
    <w:p w14:paraId="4AB0679C" w14:textId="401A4AC8" w:rsidR="008F2082" w:rsidRDefault="008F2082" w:rsidP="008F2082">
      <w:pPr>
        <w:rPr>
          <w:lang w:val="en-US"/>
        </w:rPr>
      </w:pPr>
      <w:r w:rsidRPr="008F2082">
        <w:rPr>
          <w:noProof/>
          <w:lang w:val="en-US"/>
        </w:rPr>
        <w:drawing>
          <wp:inline distT="0" distB="0" distL="0" distR="0" wp14:anchorId="7716BB99" wp14:editId="066869F3">
            <wp:extent cx="5021580" cy="2557523"/>
            <wp:effectExtent l="0" t="0" r="7620" b="0"/>
            <wp:docPr id="10" name="Picture 10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35407" cy="25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3C32E" w14:textId="54E6A39D" w:rsidR="008F2082" w:rsidRDefault="00F7477C" w:rsidP="008F2082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1F9866" wp14:editId="3F1E2913">
                <wp:simplePos x="0" y="0"/>
                <wp:positionH relativeFrom="column">
                  <wp:posOffset>2996777</wp:posOffset>
                </wp:positionH>
                <wp:positionV relativeFrom="paragraph">
                  <wp:posOffset>277495</wp:posOffset>
                </wp:positionV>
                <wp:extent cx="42333" cy="4435263"/>
                <wp:effectExtent l="0" t="0" r="34290" b="2286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333" cy="44352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D216D3" id="Straight Connector 18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95pt,21.85pt" to="239.3pt,3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" strokecolor="#4472c4 [3204]" strokeweight=".5pt">
                <v:stroke joinstyle="miter"/>
              </v:line>
            </w:pict>
          </mc:Fallback>
        </mc:AlternateContent>
      </w:r>
      <w:r w:rsidR="008F2082">
        <w:rPr>
          <w:lang w:val="en-US"/>
        </w:rPr>
        <w:t>This is the events page.</w:t>
      </w:r>
    </w:p>
    <w:p w14:paraId="5D7F1CCD" w14:textId="3705ECF6" w:rsidR="008F2082" w:rsidRDefault="00F7477C" w:rsidP="00F7477C">
      <w:pPr>
        <w:pStyle w:val="Heading3"/>
        <w:rPr>
          <w:lang w:val="en-US"/>
        </w:rPr>
      </w:pPr>
      <w:bookmarkStart w:id="9" w:name="_Toc128461215"/>
      <w:r w:rsidRPr="008F2082"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3812276E" wp14:editId="4FA7E704">
            <wp:simplePos x="0" y="0"/>
            <wp:positionH relativeFrom="column">
              <wp:posOffset>0</wp:posOffset>
            </wp:positionH>
            <wp:positionV relativeFrom="paragraph">
              <wp:posOffset>203200</wp:posOffset>
            </wp:positionV>
            <wp:extent cx="2493645" cy="1590675"/>
            <wp:effectExtent l="0" t="0" r="4445" b="0"/>
            <wp:wrapSquare wrapText="bothSides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364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082">
        <w:rPr>
          <w:lang w:val="en-US"/>
        </w:rPr>
        <w:t>View Posts</w:t>
      </w:r>
      <w:bookmarkEnd w:id="9"/>
    </w:p>
    <w:p w14:paraId="0536A0C4" w14:textId="76763093" w:rsidR="008F2082" w:rsidRDefault="008F2082" w:rsidP="00F7477C">
      <w:pPr>
        <w:pStyle w:val="Heading3"/>
        <w:ind w:left="1440" w:firstLine="720"/>
        <w:rPr>
          <w:lang w:val="en-US"/>
        </w:rPr>
      </w:pPr>
      <w:bookmarkStart w:id="10" w:name="_Toc128461216"/>
      <w:r>
        <w:rPr>
          <w:lang w:val="en-US"/>
        </w:rPr>
        <w:t>Search Posts/Publications</w:t>
      </w:r>
      <w:bookmarkEnd w:id="10"/>
    </w:p>
    <w:p w14:paraId="37991617" w14:textId="6C34EADB" w:rsidR="008F2082" w:rsidRPr="00F7477C" w:rsidRDefault="005729C7" w:rsidP="00F7477C">
      <w:pPr>
        <w:keepNext/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801134" wp14:editId="615AA9B8">
                <wp:simplePos x="0" y="0"/>
                <wp:positionH relativeFrom="column">
                  <wp:posOffset>0</wp:posOffset>
                </wp:positionH>
                <wp:positionV relativeFrom="paragraph">
                  <wp:posOffset>884132</wp:posOffset>
                </wp:positionV>
                <wp:extent cx="2813050" cy="635"/>
                <wp:effectExtent l="0" t="0" r="635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3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3E23A5" w14:textId="7A59F413" w:rsidR="00F7477C" w:rsidRPr="003C6034" w:rsidRDefault="00F7477C" w:rsidP="00F7477C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 w:rsidRPr="006B04C3">
                              <w:t xml:space="preserve">All posts are displayed on the right side of the ‘Events’ </w:t>
                            </w:r>
                            <w:proofErr w:type="gramStart"/>
                            <w:r w:rsidRPr="006B04C3">
                              <w:t>pag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280113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0;margin-top:69.6pt;width:221.5pt;height:.0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" stroked="f">
                <v:textbox style="mso-fit-shape-to-text:t" inset="0,0,0,0">
                  <w:txbxContent>
                    <w:p w14:paraId="303E23A5" w14:textId="7A59F413" w:rsidR="00F7477C" w:rsidRPr="003C6034" w:rsidRDefault="00F7477C" w:rsidP="00F7477C">
                      <w:pPr>
                        <w:pStyle w:val="Caption"/>
                        <w:rPr>
                          <w:lang w:val="en-US"/>
                        </w:rPr>
                      </w:pPr>
                      <w:r w:rsidRPr="006B04C3">
                        <w:t xml:space="preserve">All posts are displayed on the right side of the ‘Events’ </w:t>
                      </w:r>
                      <w:proofErr w:type="gramStart"/>
                      <w:r w:rsidRPr="006B04C3">
                        <w:t>pag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F7477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1823C4" wp14:editId="63F6B87A">
                <wp:simplePos x="0" y="0"/>
                <wp:positionH relativeFrom="column">
                  <wp:posOffset>3098800</wp:posOffset>
                </wp:positionH>
                <wp:positionV relativeFrom="paragraph">
                  <wp:posOffset>594360</wp:posOffset>
                </wp:positionV>
                <wp:extent cx="2984500" cy="298450"/>
                <wp:effectExtent l="0" t="0" r="6350" b="635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0" cy="2984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CB1893" w14:textId="1990FD54" w:rsidR="00F7477C" w:rsidRPr="003C6034" w:rsidRDefault="00F7477C" w:rsidP="00F7477C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 w:rsidRPr="003E0F00">
                              <w:t xml:space="preserve">Find the search bar in the top right of the page and enter the keyword you want to search for, relevant posts will be </w:t>
                            </w:r>
                            <w:proofErr w:type="gramStart"/>
                            <w:r w:rsidRPr="003E0F00">
                              <w:t>displaye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823C4" id="Text Box 17" o:spid="_x0000_s1027" type="#_x0000_t202" style="position:absolute;left:0;text-align:left;margin-left:244pt;margin-top:46.8pt;width:235pt;height:2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" stroked="f">
                <v:textbox inset="0,0,0,0">
                  <w:txbxContent>
                    <w:p w14:paraId="56CB1893" w14:textId="1990FD54" w:rsidR="00F7477C" w:rsidRPr="003C6034" w:rsidRDefault="00F7477C" w:rsidP="00F7477C">
                      <w:pPr>
                        <w:pStyle w:val="Caption"/>
                        <w:rPr>
                          <w:lang w:val="en-US"/>
                        </w:rPr>
                      </w:pPr>
                      <w:r w:rsidRPr="003E0F00">
                        <w:t xml:space="preserve">Find the search bar in the top right of the page and enter the keyword you want to search for, relevant posts will be </w:t>
                      </w:r>
                      <w:proofErr w:type="gramStart"/>
                      <w:r w:rsidRPr="003E0F00">
                        <w:t>displayed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8F2082" w:rsidRPr="008F2082">
        <w:rPr>
          <w:noProof/>
          <w:lang w:val="en-US"/>
        </w:rPr>
        <w:drawing>
          <wp:inline distT="0" distB="0" distL="0" distR="0" wp14:anchorId="400AE051" wp14:editId="074AEB3B">
            <wp:extent cx="2411730" cy="562737"/>
            <wp:effectExtent l="0" t="0" r="7620" b="8890"/>
            <wp:docPr id="12" name="Picture 1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, rectang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30411" cy="56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AF32" w14:textId="3A806F26" w:rsidR="00F7477C" w:rsidRDefault="00F7477C" w:rsidP="005729C7">
      <w:pPr>
        <w:rPr>
          <w:lang w:val="en-US"/>
        </w:rPr>
      </w:pPr>
    </w:p>
    <w:p w14:paraId="49322BED" w14:textId="5409A623" w:rsidR="00F7477C" w:rsidRDefault="00F7477C" w:rsidP="005729C7">
      <w:pPr>
        <w:rPr>
          <w:lang w:val="en-US"/>
        </w:rPr>
      </w:pPr>
    </w:p>
    <w:p w14:paraId="45F299FB" w14:textId="22BEFD95" w:rsidR="00F7477C" w:rsidRDefault="00F7477C" w:rsidP="005729C7">
      <w:pPr>
        <w:rPr>
          <w:lang w:val="en-US"/>
        </w:rPr>
      </w:pPr>
    </w:p>
    <w:p w14:paraId="62299663" w14:textId="5EA5F49C" w:rsidR="008F2082" w:rsidRDefault="00F7477C" w:rsidP="008F2082">
      <w:pPr>
        <w:pStyle w:val="Heading3"/>
        <w:rPr>
          <w:lang w:val="en-US"/>
        </w:rPr>
      </w:pPr>
      <w:bookmarkStart w:id="11" w:name="_Toc128461217"/>
      <w:r w:rsidRPr="008F2082"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021EFA63" wp14:editId="4A5688BF">
            <wp:simplePos x="0" y="0"/>
            <wp:positionH relativeFrom="column">
              <wp:posOffset>0</wp:posOffset>
            </wp:positionH>
            <wp:positionV relativeFrom="paragraph">
              <wp:posOffset>226695</wp:posOffset>
            </wp:positionV>
            <wp:extent cx="1615440" cy="2208530"/>
            <wp:effectExtent l="0" t="0" r="1905" b="9525"/>
            <wp:wrapSquare wrapText="bothSides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082">
        <w:rPr>
          <w:lang w:val="en-US"/>
        </w:rPr>
        <w:t>View Popular Posts / Profiles</w:t>
      </w:r>
      <w:bookmarkEnd w:id="11"/>
    </w:p>
    <w:p w14:paraId="6C5A7554" w14:textId="2A298839" w:rsidR="008F2082" w:rsidRDefault="008F2082" w:rsidP="008F2082">
      <w:pPr>
        <w:rPr>
          <w:lang w:val="en-US"/>
        </w:rPr>
      </w:pPr>
    </w:p>
    <w:p w14:paraId="0CB33601" w14:textId="165BB805" w:rsidR="009D11E6" w:rsidRPr="008F2082" w:rsidRDefault="00F7477C" w:rsidP="008F2082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CEA04D2" wp14:editId="6914FDDD">
                <wp:simplePos x="0" y="0"/>
                <wp:positionH relativeFrom="column">
                  <wp:posOffset>1684020</wp:posOffset>
                </wp:positionH>
                <wp:positionV relativeFrom="paragraph">
                  <wp:posOffset>417195</wp:posOffset>
                </wp:positionV>
                <wp:extent cx="1543050" cy="63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55AABD" w14:textId="6C28A4ED" w:rsidR="00F7477C" w:rsidRPr="008A74E1" w:rsidRDefault="00F7477C" w:rsidP="00F7477C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 w:rsidRPr="00CC5D24">
                              <w:t xml:space="preserve">Popular Posts/Profiles are displayed on the right of the ‘Events’ </w:t>
                            </w:r>
                            <w:proofErr w:type="gramStart"/>
                            <w:r w:rsidRPr="00CC5D24">
                              <w:t>pag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EA04D2" id="Text Box 16" o:spid="_x0000_s1028" type="#_x0000_t202" style="position:absolute;margin-left:132.6pt;margin-top:32.85pt;width:121.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" stroked="f">
                <v:textbox style="mso-fit-shape-to-text:t" inset="0,0,0,0">
                  <w:txbxContent>
                    <w:p w14:paraId="6355AABD" w14:textId="6C28A4ED" w:rsidR="00F7477C" w:rsidRPr="008A74E1" w:rsidRDefault="00F7477C" w:rsidP="00F7477C">
                      <w:pPr>
                        <w:pStyle w:val="Caption"/>
                        <w:rPr>
                          <w:lang w:val="en-US"/>
                        </w:rPr>
                      </w:pPr>
                      <w:r w:rsidRPr="00CC5D24">
                        <w:t xml:space="preserve">Popular Posts/Profiles are displayed on the right of the ‘Events’ </w:t>
                      </w:r>
                      <w:proofErr w:type="gramStart"/>
                      <w:r w:rsidRPr="00CC5D24">
                        <w:t>pag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9D11E6" w:rsidRPr="008F2082" w:rsidSect="008914A3">
      <w:headerReference w:type="default" r:id="rId2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B5779" w14:textId="77777777" w:rsidR="00F75E85" w:rsidRDefault="00F75E85" w:rsidP="008914A3">
      <w:pPr>
        <w:spacing w:after="0" w:line="240" w:lineRule="auto"/>
      </w:pPr>
      <w:r>
        <w:separator/>
      </w:r>
    </w:p>
  </w:endnote>
  <w:endnote w:type="continuationSeparator" w:id="0">
    <w:p w14:paraId="7402F8A7" w14:textId="77777777" w:rsidR="00F75E85" w:rsidRDefault="00F75E85" w:rsidP="00891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C88B3" w14:textId="77777777" w:rsidR="00F75E85" w:rsidRDefault="00F75E85" w:rsidP="008914A3">
      <w:pPr>
        <w:spacing w:after="0" w:line="240" w:lineRule="auto"/>
      </w:pPr>
      <w:r>
        <w:separator/>
      </w:r>
    </w:p>
  </w:footnote>
  <w:footnote w:type="continuationSeparator" w:id="0">
    <w:p w14:paraId="57C52DC6" w14:textId="77777777" w:rsidR="00F75E85" w:rsidRDefault="00F75E85" w:rsidP="008914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26874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5066A5D" w14:textId="2A665E48" w:rsidR="008914A3" w:rsidRDefault="008914A3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ABD5E" w14:textId="77777777" w:rsidR="008914A3" w:rsidRDefault="008914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738C3"/>
    <w:multiLevelType w:val="hybridMultilevel"/>
    <w:tmpl w:val="B754A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373946"/>
    <w:multiLevelType w:val="hybridMultilevel"/>
    <w:tmpl w:val="CD90C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5228915">
    <w:abstractNumId w:val="0"/>
  </w:num>
  <w:num w:numId="2" w16cid:durableId="921790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SwNDA1NzIwN7BQ0lEKTi0uzszPAykwrAUARXdQCCwAAAA="/>
  </w:docVars>
  <w:rsids>
    <w:rsidRoot w:val="008F2082"/>
    <w:rsid w:val="00041A1F"/>
    <w:rsid w:val="00511DF1"/>
    <w:rsid w:val="005729C7"/>
    <w:rsid w:val="008914A3"/>
    <w:rsid w:val="008F2082"/>
    <w:rsid w:val="009D11E6"/>
    <w:rsid w:val="00E30571"/>
    <w:rsid w:val="00E71CB7"/>
    <w:rsid w:val="00F27A1D"/>
    <w:rsid w:val="00F7477C"/>
    <w:rsid w:val="00F75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70191"/>
  <w15:chartTrackingRefBased/>
  <w15:docId w15:val="{ED3EBB09-2C75-42A0-A778-86FD9BBD6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2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20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2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20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20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20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F208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747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8914A3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8914A3"/>
    <w:rPr>
      <w:rFonts w:eastAsiaTheme="minorEastAsia"/>
      <w:kern w:val="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8914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4A3"/>
  </w:style>
  <w:style w:type="paragraph" w:styleId="Footer">
    <w:name w:val="footer"/>
    <w:basedOn w:val="Normal"/>
    <w:link w:val="FooterChar"/>
    <w:uiPriority w:val="99"/>
    <w:unhideWhenUsed/>
    <w:rsid w:val="008914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4A3"/>
  </w:style>
  <w:style w:type="paragraph" w:styleId="TOCHeading">
    <w:name w:val="TOC Heading"/>
    <w:basedOn w:val="Heading1"/>
    <w:next w:val="Normal"/>
    <w:uiPriority w:val="39"/>
    <w:unhideWhenUsed/>
    <w:qFormat/>
    <w:rsid w:val="008914A3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914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14A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14A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914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96BEB5D74C4080AC6B2E42B036F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136D1-48C3-420B-BCA6-C7DBF8B5447D}"/>
      </w:docPartPr>
      <w:docPartBody>
        <w:p w:rsidR="00000000" w:rsidRDefault="00F3289A" w:rsidP="00F3289A">
          <w:pPr>
            <w:pStyle w:val="5F96BEB5D74C4080AC6B2E42B036F55D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D381F9738C59495CA7B8E60C025AB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BA9E6-5764-4864-B1DB-2F91ED7A1AFE}"/>
      </w:docPartPr>
      <w:docPartBody>
        <w:p w:rsidR="00000000" w:rsidRDefault="00F3289A" w:rsidP="00F3289A">
          <w:pPr>
            <w:pStyle w:val="D381F9738C59495CA7B8E60C025AB9D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7657F6791D864F58AE5C91F3F008F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BD18A-9446-429B-97CC-4F90B880833C}"/>
      </w:docPartPr>
      <w:docPartBody>
        <w:p w:rsidR="00000000" w:rsidRDefault="00F3289A" w:rsidP="00F3289A">
          <w:pPr>
            <w:pStyle w:val="7657F6791D864F58AE5C91F3F008FDF7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289A"/>
    <w:rsid w:val="00514AC0"/>
    <w:rsid w:val="00F32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96BEB5D74C4080AC6B2E42B036F55D">
    <w:name w:val="5F96BEB5D74C4080AC6B2E42B036F55D"/>
    <w:rsid w:val="00F3289A"/>
  </w:style>
  <w:style w:type="paragraph" w:customStyle="1" w:styleId="D381F9738C59495CA7B8E60C025AB9DD">
    <w:name w:val="D381F9738C59495CA7B8E60C025AB9DD"/>
    <w:rsid w:val="00F3289A"/>
  </w:style>
  <w:style w:type="paragraph" w:customStyle="1" w:styleId="7657F6791D864F58AE5C91F3F008FDF7">
    <w:name w:val="7657F6791D864F58AE5C91F3F008FDF7"/>
    <w:rsid w:val="00F3289A"/>
  </w:style>
  <w:style w:type="paragraph" w:customStyle="1" w:styleId="2FFC2FE349054D7ABC7DC4609BAA6BEE">
    <w:name w:val="2FFC2FE349054D7ABC7DC4609BAA6BEE"/>
    <w:rsid w:val="00F3289A"/>
  </w:style>
  <w:style w:type="paragraph" w:customStyle="1" w:styleId="6A3BB90F183849A6A9B509D045992C3E">
    <w:name w:val="6A3BB90F183849A6A9B509D045992C3E"/>
    <w:rsid w:val="00F328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79</Words>
  <Characters>273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versible Computation</Company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>V2</dc:subject>
  <dc:creator>Singh, Mandeep</dc:creator>
  <cp:keywords/>
  <dc:description/>
  <cp:lastModifiedBy>Singh, Mandeep</cp:lastModifiedBy>
  <cp:revision>2</cp:revision>
  <dcterms:created xsi:type="dcterms:W3CDTF">2023-02-28T07:20:00Z</dcterms:created>
  <dcterms:modified xsi:type="dcterms:W3CDTF">2023-02-28T07:20:00Z</dcterms:modified>
</cp:coreProperties>
</file>